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13333"/>
        <w:tblW w:w="11422" w:type="dxa"/>
        <w:tblInd w:w="0" w:type="dxa"/>
        <w:tblCellMar>
          <w:left w:w="75" w:type="dxa"/>
          <w:right w:w="115" w:type="dxa"/>
        </w:tblCellMar>
        <w:tblLook w:val="04A0"/>
      </w:tblPr>
      <w:tblGrid>
        <w:gridCol w:w="7404"/>
        <w:gridCol w:w="4075"/>
      </w:tblGrid>
      <w:tr w:rsidR="008E4095" w:rsidTr="008E4095">
        <w:trPr>
          <w:trHeight w:val="11695"/>
        </w:trPr>
        <w:tc>
          <w:tcPr>
            <w:tcW w:w="11422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:rsidR="008E4095" w:rsidRDefault="008E4095" w:rsidP="008E4095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>
                  <wp:extent cx="1783860" cy="2027048"/>
                  <wp:effectExtent l="0" t="0" r="6985" b="0"/>
                  <wp:docPr id="2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4095" w:rsidRDefault="008E4095" w:rsidP="008E4095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</w:p>
          <w:p w:rsidR="008E4095" w:rsidRDefault="008E4095" w:rsidP="008E4095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:rsidR="008E4095" w:rsidRDefault="008E4095" w:rsidP="008E4095">
            <w:pPr>
              <w:spacing w:after="4" w:line="240" w:lineRule="auto"/>
              <w:ind w:left="0" w:firstLine="0"/>
              <w:jc w:val="center"/>
            </w:pPr>
          </w:p>
          <w:p w:rsidR="008E4095" w:rsidRPr="009F1FDF" w:rsidRDefault="008E4095" w:rsidP="008E4095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:rsidR="008E4095" w:rsidRDefault="008E4095" w:rsidP="008E4095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 CSE231L</w:t>
            </w:r>
          </w:p>
          <w:p w:rsidR="008E4095" w:rsidRDefault="008E4095" w:rsidP="008E4095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 10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</w:p>
          <w:p w:rsidR="008E4095" w:rsidRDefault="008E4095" w:rsidP="008E4095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Pr="003E1BD3">
              <w:rPr>
                <w:rFonts w:ascii="Times New Roman" w:eastAsia="Times New Roman" w:hAnsi="Times New Roman" w:cs="Times New Roman"/>
                <w:b/>
                <w:sz w:val="28"/>
              </w:rPr>
              <w:t>0</w:t>
            </w:r>
            <w:r w:rsidR="00AD734C">
              <w:rPr>
                <w:rFonts w:ascii="Times New Roman" w:eastAsia="Times New Roman" w:hAnsi="Times New Roman" w:cs="Times New Roman"/>
                <w:b/>
                <w:sz w:val="28"/>
              </w:rPr>
              <w:t>8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</w:r>
          </w:p>
          <w:tbl>
            <w:tblPr>
              <w:tblStyle w:val="TableGrid"/>
              <w:tblW w:w="11270" w:type="dxa"/>
              <w:tblInd w:w="3" w:type="dxa"/>
              <w:tblCellMar>
                <w:top w:w="101" w:type="dxa"/>
                <w:left w:w="115" w:type="dxa"/>
                <w:right w:w="115" w:type="dxa"/>
              </w:tblCellMar>
              <w:tblLook w:val="04A0"/>
            </w:tblPr>
            <w:tblGrid>
              <w:gridCol w:w="11270"/>
            </w:tblGrid>
            <w:tr w:rsidR="008E4095" w:rsidTr="003E1BD3">
              <w:trPr>
                <w:trHeight w:val="220"/>
              </w:trPr>
              <w:tc>
                <w:tcPr>
                  <w:tcW w:w="1127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:rsidR="008E4095" w:rsidRPr="008E4095" w:rsidRDefault="008E4095" w:rsidP="00AD734C">
                  <w:pPr>
                    <w:pStyle w:val="Default"/>
                    <w:framePr w:hSpace="180" w:wrap="around" w:vAnchor="text" w:hAnchor="margin" w:xAlign="center" w:y="-13333"/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t xml:space="preserve"> </w:t>
                  </w:r>
                  <w:r w:rsidR="00BF5450">
                    <w:t xml:space="preserve"> </w:t>
                  </w:r>
                  <w:r w:rsidR="00AD734C" w:rsidRPr="00AD734C">
                    <w:rPr>
                      <w:rFonts w:asciiTheme="minorHAnsi" w:hAnsiTheme="minorHAnsi" w:cstheme="minorHAnsi"/>
                      <w:b/>
                      <w:bCs/>
                      <w:color w:val="auto"/>
                      <w:sz w:val="28"/>
                      <w:szCs w:val="28"/>
                    </w:rPr>
                    <w:t>Introduction to Flip-Flop and Register circuit.</w:t>
                  </w:r>
                </w:p>
                <w:p w:rsidR="008E4095" w:rsidRDefault="008E4095" w:rsidP="00AD734C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:rsidR="008E4095" w:rsidRDefault="008E4095" w:rsidP="00AD734C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</w:pPr>
                </w:p>
              </w:tc>
            </w:tr>
          </w:tbl>
          <w:p w:rsidR="003E1BD3" w:rsidRDefault="003E1BD3" w:rsidP="008E4095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8E4095" w:rsidRDefault="008E4095" w:rsidP="008E4095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Experiment Date:</w:t>
            </w:r>
            <w:r w:rsidR="00AD734C">
              <w:rPr>
                <w:rFonts w:ascii="Times New Roman" w:eastAsia="Times New Roman" w:hAnsi="Times New Roman" w:cs="Times New Roman"/>
                <w:sz w:val="28"/>
              </w:rPr>
              <w:t xml:space="preserve"> 08 March </w:t>
            </w:r>
            <w:r w:rsidR="00BF5450">
              <w:rPr>
                <w:rFonts w:ascii="Times New Roman" w:eastAsia="Times New Roman" w:hAnsi="Times New Roman" w:cs="Times New Roman"/>
                <w:sz w:val="28"/>
              </w:rPr>
              <w:t>, 2021</w:t>
            </w:r>
            <w:r w:rsidR="00BF5450">
              <w:rPr>
                <w:sz w:val="28"/>
              </w:rPr>
              <w:tab/>
            </w:r>
          </w:p>
          <w:p w:rsidR="008E4095" w:rsidRDefault="008E4095" w:rsidP="003E1BD3">
            <w:pPr>
              <w:spacing w:after="171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port </w:t>
            </w:r>
            <w:r w:rsidR="00B96B67">
              <w:rPr>
                <w:rFonts w:ascii="Times New Roman" w:eastAsia="Times New Roman" w:hAnsi="Times New Roman" w:cs="Times New Roman"/>
                <w:sz w:val="28"/>
              </w:rPr>
              <w:t xml:space="preserve">Submission Date: </w:t>
            </w:r>
            <w:r w:rsidR="00AD734C">
              <w:rPr>
                <w:rFonts w:ascii="Times New Roman" w:eastAsia="Times New Roman" w:hAnsi="Times New Roman" w:cs="Times New Roman"/>
                <w:sz w:val="28"/>
              </w:rPr>
              <w:t>15 March</w:t>
            </w:r>
            <w:r w:rsidR="00810A80">
              <w:rPr>
                <w:rFonts w:ascii="Times New Roman" w:eastAsia="Times New Roman" w:hAnsi="Times New Roman" w:cs="Times New Roman"/>
                <w:sz w:val="28"/>
              </w:rPr>
              <w:t>, 2021</w:t>
            </w:r>
            <w:r>
              <w:rPr>
                <w:sz w:val="28"/>
              </w:rPr>
              <w:tab/>
            </w:r>
          </w:p>
          <w:p w:rsidR="008E4095" w:rsidRDefault="008E4095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 N/A</w:t>
            </w:r>
          </w:p>
          <w:p w:rsidR="004E10D6" w:rsidRDefault="004E10D6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3E1BD3" w:rsidRDefault="008E4095" w:rsidP="008E4095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by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  <w:r w:rsidR="00BF5450">
              <w:rPr>
                <w:rFonts w:ascii="Times New Roman" w:eastAsia="Times New Roman" w:hAnsi="Times New Roman" w:cs="Times New Roman"/>
                <w:b/>
                <w:sz w:val="28"/>
              </w:rPr>
              <w:t>(Writer)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b/>
                <w:sz w:val="28"/>
              </w:rPr>
              <w:tab/>
            </w:r>
          </w:p>
        </w:tc>
      </w:tr>
      <w:tr w:rsidR="008E4095" w:rsidTr="008E4095">
        <w:trPr>
          <w:trHeight w:val="43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40" w:lineRule="auto"/>
              <w:ind w:left="0" w:firstLine="0"/>
            </w:pPr>
          </w:p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to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Samia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Chowdhury</w:t>
            </w:r>
            <w:proofErr w:type="spellEnd"/>
          </w:p>
        </w:tc>
        <w:tc>
          <w:tcPr>
            <w:tcW w:w="43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:rsidR="008E4095" w:rsidRDefault="008E4095" w:rsidP="008E4095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E4095" w:rsidTr="008E4095">
        <w:trPr>
          <w:trHeight w:val="1179"/>
        </w:trPr>
        <w:tc>
          <w:tcPr>
            <w:tcW w:w="705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13" w:line="240" w:lineRule="auto"/>
              <w:ind w:left="77" w:firstLine="0"/>
            </w:pPr>
          </w:p>
          <w:p w:rsidR="008E4095" w:rsidRPr="008E4095" w:rsidRDefault="008E4095" w:rsidP="008E4095">
            <w:pPr>
              <w:spacing w:after="0" w:line="276" w:lineRule="auto"/>
              <w:ind w:left="77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tudent Name &amp; ID: 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</w:p>
          <w:p w:rsidR="008E4095" w:rsidRDefault="008E4095" w:rsidP="00B96B67">
            <w:pPr>
              <w:spacing w:after="0" w:line="276" w:lineRule="auto"/>
              <w:ind w:left="77" w:firstLine="0"/>
            </w:pPr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</w:t>
            </w:r>
            <w:r w:rsidR="003E1BD3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         </w:t>
            </w:r>
          </w:p>
        </w:tc>
        <w:tc>
          <w:tcPr>
            <w:tcW w:w="436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  <w:tr w:rsidR="008E4095" w:rsidTr="008E4095">
        <w:trPr>
          <w:trHeight w:val="106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36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</w:tbl>
    <w:p w:rsidR="00EC157B" w:rsidRDefault="00EC157B">
      <w:pPr>
        <w:spacing w:after="48" w:line="276" w:lineRule="auto"/>
        <w:ind w:left="0" w:firstLine="0"/>
        <w:jc w:val="both"/>
      </w:pPr>
    </w:p>
    <w:p w:rsidR="00D50ACF" w:rsidRDefault="00D50ACF" w:rsidP="000662F3">
      <w:pPr>
        <w:ind w:left="0" w:firstLine="0"/>
      </w:pPr>
    </w:p>
    <w:sectPr w:rsidR="00D50ACF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44A6"/>
    <w:rsid w:val="000662F3"/>
    <w:rsid w:val="000C5722"/>
    <w:rsid w:val="000E1399"/>
    <w:rsid w:val="001F61A8"/>
    <w:rsid w:val="00202AF3"/>
    <w:rsid w:val="002416BC"/>
    <w:rsid w:val="003461DD"/>
    <w:rsid w:val="003E1BD3"/>
    <w:rsid w:val="00452B06"/>
    <w:rsid w:val="004E10D6"/>
    <w:rsid w:val="00692912"/>
    <w:rsid w:val="00702D52"/>
    <w:rsid w:val="00717B4E"/>
    <w:rsid w:val="00810A80"/>
    <w:rsid w:val="00823107"/>
    <w:rsid w:val="00851088"/>
    <w:rsid w:val="0086394B"/>
    <w:rsid w:val="008E4095"/>
    <w:rsid w:val="009A4A14"/>
    <w:rsid w:val="009F1FDF"/>
    <w:rsid w:val="00A16925"/>
    <w:rsid w:val="00AB5124"/>
    <w:rsid w:val="00AD734C"/>
    <w:rsid w:val="00B314F3"/>
    <w:rsid w:val="00B37797"/>
    <w:rsid w:val="00B701D6"/>
    <w:rsid w:val="00B96B67"/>
    <w:rsid w:val="00BD44C2"/>
    <w:rsid w:val="00BF5450"/>
    <w:rsid w:val="00CB0F31"/>
    <w:rsid w:val="00CE589A"/>
    <w:rsid w:val="00D06592"/>
    <w:rsid w:val="00D16E57"/>
    <w:rsid w:val="00D50ACF"/>
    <w:rsid w:val="00D864ED"/>
    <w:rsid w:val="00E917FA"/>
    <w:rsid w:val="00EC157B"/>
    <w:rsid w:val="00F34C83"/>
    <w:rsid w:val="00F645DB"/>
    <w:rsid w:val="00F903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5DB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F645D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8E409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ArMan</cp:lastModifiedBy>
  <cp:revision>4</cp:revision>
  <cp:lastPrinted>2018-04-09T05:25:00Z</cp:lastPrinted>
  <dcterms:created xsi:type="dcterms:W3CDTF">2021-03-21T20:24:00Z</dcterms:created>
  <dcterms:modified xsi:type="dcterms:W3CDTF">2021-05-15T14:46:00Z</dcterms:modified>
</cp:coreProperties>
</file>